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288" w:type="dxa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288"/>
      </w:tblGrid>
      <w:tr w:rsidR="00906D1E" w:rsidRPr="00C770E1" w:rsidTr="00B07E94">
        <w:tc>
          <w:tcPr>
            <w:tcW w:w="9288" w:type="dxa"/>
          </w:tcPr>
          <w:p w:rsidR="00906D1E" w:rsidRPr="00906D1E" w:rsidRDefault="00906D1E" w:rsidP="009D283A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06D1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ROVED by</w:t>
            </w:r>
          </w:p>
          <w:p w:rsidR="00906D1E" w:rsidRPr="00906D1E" w:rsidRDefault="00906D1E" w:rsidP="009D283A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06D1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SE</w:t>
            </w:r>
            <w:r w:rsidR="009D28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906D1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Directive </w:t>
            </w:r>
          </w:p>
          <w:p w:rsidR="00906D1E" w:rsidRPr="00906D1E" w:rsidRDefault="00906D1E" w:rsidP="00C770E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06D1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No. 6.18.1-01/1004-04 dated April </w:t>
            </w:r>
            <w:r w:rsidR="00C770E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  <w:r w:rsidRPr="00906D1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2015   </w:t>
            </w:r>
          </w:p>
        </w:tc>
      </w:tr>
    </w:tbl>
    <w:p w:rsidR="00906D1E" w:rsidRPr="00906D1E" w:rsidRDefault="00906D1E" w:rsidP="00906D1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770E1" w:rsidRPr="00906D1E" w:rsidRDefault="00C770E1" w:rsidP="00C770E1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PROCEDURE</w:t>
      </w:r>
      <w:r w:rsidR="00906D1E" w:rsidRPr="00906D1E">
        <w:rPr>
          <w:rFonts w:ascii="Times New Roman" w:hAnsi="Times New Roman" w:cs="Times New Roman"/>
          <w:b/>
          <w:sz w:val="24"/>
          <w:szCs w:val="24"/>
          <w:lang w:val="en-GB"/>
        </w:rPr>
        <w:t>S for</w:t>
      </w:r>
      <w:r w:rsidR="00372629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:rsidR="00906D1E" w:rsidRPr="00906D1E" w:rsidRDefault="00906D1E" w:rsidP="009D283A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Making Decisions in Regards to </w:t>
      </w:r>
      <w:bookmarkStart w:id="0" w:name="_GoBack"/>
      <w:r w:rsidRPr="00906D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Financing Participation of HSE Staff and Students in </w:t>
      </w:r>
      <w:r w:rsidR="00C770E1">
        <w:rPr>
          <w:rFonts w:ascii="Times New Roman" w:hAnsi="Times New Roman" w:cs="Times New Roman"/>
          <w:b/>
          <w:sz w:val="24"/>
          <w:szCs w:val="24"/>
          <w:lang w:val="en-GB"/>
        </w:rPr>
        <w:t>Academic</w:t>
      </w:r>
      <w:r w:rsidR="00C770E1" w:rsidRPr="00906D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b/>
          <w:sz w:val="24"/>
          <w:szCs w:val="24"/>
          <w:lang w:val="en-GB"/>
        </w:rPr>
        <w:t>Events</w:t>
      </w:r>
      <w:bookmarkEnd w:id="0"/>
    </w:p>
    <w:p w:rsidR="00906D1E" w:rsidRPr="00906D1E" w:rsidRDefault="00906D1E" w:rsidP="00906D1E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b/>
          <w:sz w:val="24"/>
          <w:szCs w:val="24"/>
          <w:lang w:val="en-GB"/>
        </w:rPr>
        <w:t>1. GENERAL PROVISIONS</w:t>
      </w:r>
    </w:p>
    <w:p w:rsidR="00906D1E" w:rsidRPr="00906D1E" w:rsidRDefault="00906D1E" w:rsidP="00380AF8">
      <w:pPr>
        <w:numPr>
          <w:ilvl w:val="1"/>
          <w:numId w:val="3"/>
        </w:numPr>
        <w:tabs>
          <w:tab w:val="left" w:pos="426"/>
        </w:tabs>
        <w:ind w:left="0" w:firstLine="0"/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>These Regulations set forth the procedure for making decisions in regards to financing the participation of staff and students of the National Research University Higher School of Economics (hereafter</w:t>
      </w:r>
      <w:r w:rsidR="00C770E1">
        <w:rPr>
          <w:rFonts w:ascii="Times New Roman" w:hAnsi="Times New Roman" w:cs="Times New Roman"/>
          <w:sz w:val="24"/>
          <w:szCs w:val="24"/>
          <w:lang w:val="en-GB"/>
        </w:rPr>
        <w:t xml:space="preserve"> -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he University, or HSE), including HSE regional campuses, in </w:t>
      </w:r>
      <w:r w:rsidR="00C770E1">
        <w:rPr>
          <w:rFonts w:ascii="Times New Roman" w:hAnsi="Times New Roman" w:cs="Times New Roman"/>
          <w:sz w:val="24"/>
          <w:szCs w:val="24"/>
          <w:lang w:val="en-GB"/>
        </w:rPr>
        <w:t>academic</w:t>
      </w:r>
      <w:r w:rsidR="00C770E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events (hereafter</w:t>
      </w:r>
      <w:r w:rsidR="00C770E1">
        <w:rPr>
          <w:rFonts w:ascii="Times New Roman" w:hAnsi="Times New Roman" w:cs="Times New Roman"/>
          <w:sz w:val="24"/>
          <w:szCs w:val="24"/>
          <w:lang w:val="en-GB"/>
        </w:rPr>
        <w:t xml:space="preserve"> -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the financing), which are held in Russia, </w:t>
      </w:r>
      <w:r w:rsidR="009F4018">
        <w:rPr>
          <w:rFonts w:ascii="Times New Roman" w:hAnsi="Times New Roman" w:cs="Times New Roman"/>
          <w:sz w:val="24"/>
          <w:szCs w:val="24"/>
          <w:lang w:val="en-GB"/>
        </w:rPr>
        <w:t xml:space="preserve">in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he CIS countries (hereafter, the CIS) and </w:t>
      </w:r>
      <w:r w:rsidR="00C770E1">
        <w:rPr>
          <w:rFonts w:ascii="Times New Roman" w:hAnsi="Times New Roman" w:cs="Times New Roman"/>
          <w:sz w:val="24"/>
          <w:szCs w:val="24"/>
          <w:lang w:val="en-GB"/>
        </w:rPr>
        <w:t>elsewher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bookmarkStart w:id="1" w:name="Activities"/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he following events shall be referred to </w:t>
      </w:r>
      <w:r w:rsidR="00C770E1">
        <w:rPr>
          <w:rFonts w:ascii="Times New Roman" w:hAnsi="Times New Roman" w:cs="Times New Roman"/>
          <w:sz w:val="24"/>
          <w:szCs w:val="24"/>
          <w:lang w:val="en-GB"/>
        </w:rPr>
        <w:t>the category of academic</w:t>
      </w:r>
      <w:r w:rsidR="00C770E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s pursuant to these Regulations: </w:t>
      </w:r>
      <w:bookmarkEnd w:id="1"/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conferences, congresses, symposiums, research seminars (workshops), student conferences, summer schools, and “young scholars” schools, held by external organisations or organized jointly with HSE without any </w:t>
      </w:r>
      <w:r w:rsidR="00B07E94">
        <w:rPr>
          <w:rFonts w:ascii="Times New Roman" w:hAnsi="Times New Roman" w:cs="Times New Roman"/>
          <w:sz w:val="24"/>
          <w:szCs w:val="24"/>
          <w:lang w:val="en-GB"/>
        </w:rPr>
        <w:t>financial support</w:t>
      </w:r>
      <w:r w:rsidR="00B07E94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provided by HSE. </w:t>
      </w:r>
    </w:p>
    <w:p w:rsidR="00906D1E" w:rsidRPr="00906D1E" w:rsidRDefault="00B07E94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For the purposes of these Regulations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aking part in </w:t>
      </w:r>
      <w:r>
        <w:rPr>
          <w:rFonts w:ascii="Times New Roman" w:hAnsi="Times New Roman" w:cs="Times New Roman"/>
          <w:sz w:val="24"/>
          <w:szCs w:val="24"/>
          <w:lang w:val="en-GB"/>
        </w:rPr>
        <w:t>an academic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even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means to deliver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>a report or mak</w:t>
      </w:r>
      <w:r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a poster presentation.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1.2. These Regulations aim at ensuring transparency in the decision-making process relating to the allocation of funds, open access to information and equal opportunities for potential recipients of the financing.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bookmarkStart w:id="2" w:name="Amount"/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1.3. The total </w:t>
      </w:r>
      <w:bookmarkEnd w:id="2"/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amount of funds allocated for taking part in </w:t>
      </w:r>
      <w:r w:rsidR="001B652D">
        <w:rPr>
          <w:rFonts w:ascii="Times New Roman" w:hAnsi="Times New Roman" w:cs="Times New Roman"/>
          <w:sz w:val="24"/>
          <w:szCs w:val="24"/>
          <w:lang w:val="en-GB"/>
        </w:rPr>
        <w:t xml:space="preserve">academic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s shall be </w:t>
      </w:r>
      <w:r w:rsidR="001B652D">
        <w:rPr>
          <w:rFonts w:ascii="Times New Roman" w:hAnsi="Times New Roman" w:cs="Times New Roman"/>
          <w:sz w:val="24"/>
          <w:szCs w:val="24"/>
          <w:lang w:val="en-GB"/>
        </w:rPr>
        <w:t xml:space="preserve">determined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and fixed by HSE.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1.4. In case </w:t>
      </w:r>
      <w:r w:rsidR="000B2632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a positive decision, the financing shall be provided</w:t>
      </w:r>
      <w:r w:rsidR="001B652D">
        <w:rPr>
          <w:rFonts w:ascii="Times New Roman" w:hAnsi="Times New Roman" w:cs="Times New Roman"/>
          <w:sz w:val="24"/>
          <w:szCs w:val="24"/>
          <w:lang w:val="en-GB"/>
        </w:rPr>
        <w:t xml:space="preserve"> as follow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: to HSE staff, as per applicable business travel procedures; to HSE students, as per applicable procedures for travel expense reimbursement.</w:t>
      </w:r>
    </w:p>
    <w:p w:rsidR="00906D1E" w:rsidRPr="00906D1E" w:rsidRDefault="00906D1E" w:rsidP="00906D1E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1.5. These Regulations with related amendments </w:t>
      </w:r>
      <w:r w:rsidR="00B07E94"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hereto</w:t>
      </w:r>
      <w:r w:rsidR="00B07E9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shall be approved by the directive of HSE </w:t>
      </w:r>
      <w:proofErr w:type="gramStart"/>
      <w:r w:rsidR="001B652D">
        <w:rPr>
          <w:rFonts w:ascii="Times New Roman" w:hAnsi="Times New Roman" w:cs="Times New Roman"/>
          <w:sz w:val="24"/>
          <w:szCs w:val="24"/>
          <w:lang w:val="en-GB"/>
        </w:rPr>
        <w:t>V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ice</w:t>
      </w:r>
      <w:proofErr w:type="gramEnd"/>
      <w:r w:rsidR="001B652D">
        <w:rPr>
          <w:rFonts w:ascii="Times New Roman" w:hAnsi="Times New Roman" w:cs="Times New Roman"/>
          <w:sz w:val="24"/>
          <w:szCs w:val="24"/>
          <w:lang w:val="en-GB"/>
        </w:rPr>
        <w:t xml:space="preserve"> R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ctor coordinating research activities which are conducted at HSE pursuant to the state assignment.  </w:t>
      </w:r>
    </w:p>
    <w:p w:rsidR="00906D1E" w:rsidRPr="00906D1E" w:rsidRDefault="00906D1E" w:rsidP="00906D1E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b/>
          <w:sz w:val="24"/>
          <w:szCs w:val="24"/>
          <w:lang w:val="en-GB"/>
        </w:rPr>
        <w:t>2. REQUIREMENTS FOR APPLICANTS SEEKING FINANCI</w:t>
      </w:r>
      <w:r w:rsidR="001B652D">
        <w:rPr>
          <w:rFonts w:ascii="Times New Roman" w:hAnsi="Times New Roman" w:cs="Times New Roman"/>
          <w:b/>
          <w:sz w:val="24"/>
          <w:szCs w:val="24"/>
          <w:lang w:val="en-GB"/>
        </w:rPr>
        <w:t>AL SUPPORT</w:t>
      </w:r>
      <w:r w:rsidRPr="00906D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bookmarkStart w:id="3" w:name="Pretendents"/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2.1. Individual applications shall be submitted for obtaining the financing.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2.2. Each applicant 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>may</w:t>
      </w:r>
      <w:r w:rsidR="00C07FAB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submit 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>more than one</w:t>
      </w:r>
      <w:r w:rsidR="00C07FAB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application for financing at the same time.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2.3. </w:t>
      </w:r>
      <w:bookmarkEnd w:id="3"/>
      <w:r w:rsidR="00C07FAB">
        <w:rPr>
          <w:rFonts w:ascii="Times New Roman" w:hAnsi="Times New Roman" w:cs="Times New Roman"/>
          <w:sz w:val="24"/>
          <w:szCs w:val="24"/>
          <w:lang w:val="en-GB"/>
        </w:rPr>
        <w:t>At</w:t>
      </w:r>
      <w:r w:rsidR="00C07FAB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>HS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acult</w:t>
      </w:r>
      <w:r w:rsidR="00B07E94">
        <w:rPr>
          <w:rFonts w:ascii="Times New Roman" w:hAnsi="Times New Roman" w:cs="Times New Roman"/>
          <w:sz w:val="24"/>
          <w:szCs w:val="24"/>
          <w:lang w:val="en-GB"/>
        </w:rPr>
        <w:t>ie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, the financing can be provided to: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2.3.1. HSE staff working at 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>an HSE</w:t>
      </w:r>
      <w:r w:rsidR="00C07FAB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faculty on 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 xml:space="preserve">academic staff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positions (primary place of employment) </w:t>
      </w:r>
      <w:r w:rsidR="00B07E94">
        <w:rPr>
          <w:rFonts w:ascii="Times New Roman" w:hAnsi="Times New Roman" w:cs="Times New Roman"/>
          <w:sz w:val="24"/>
          <w:szCs w:val="24"/>
          <w:lang w:val="en-GB"/>
        </w:rPr>
        <w:t>if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 xml:space="preserve"> their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TE 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 xml:space="preserve">rate </w:t>
      </w:r>
      <w:r w:rsidR="00B07E94">
        <w:rPr>
          <w:rFonts w:ascii="Times New Roman" w:hAnsi="Times New Roman" w:cs="Times New Roman"/>
          <w:sz w:val="24"/>
          <w:szCs w:val="24"/>
          <w:lang w:val="en-GB"/>
        </w:rPr>
        <w:t>is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 xml:space="preserve"> equal to at least</w:t>
      </w:r>
      <w:r w:rsidR="00C07FAB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1.0;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2.3.2. HSE staff working at 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>an HSE</w:t>
      </w:r>
      <w:r w:rsidR="00C07FAB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aculty on 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 xml:space="preserve">academic staff </w:t>
      </w:r>
      <w:r w:rsidR="00C07FAB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positions </w:t>
      </w:r>
      <w:r w:rsidR="00C07FAB">
        <w:rPr>
          <w:rFonts w:ascii="Times New Roman" w:hAnsi="Times New Roman" w:cs="Times New Roman"/>
          <w:sz w:val="24"/>
          <w:szCs w:val="24"/>
          <w:lang w:val="en-GB"/>
        </w:rPr>
        <w:t>under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external secondary employment </w:t>
      </w:r>
      <w:r w:rsidR="00B07E94">
        <w:rPr>
          <w:rFonts w:ascii="Times New Roman" w:hAnsi="Times New Roman" w:cs="Times New Roman"/>
          <w:sz w:val="24"/>
          <w:szCs w:val="24"/>
          <w:lang w:val="en-GB"/>
        </w:rPr>
        <w:t>if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 xml:space="preserve"> their</w:t>
      </w:r>
      <w:r w:rsidR="009925F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TE 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 xml:space="preserve">rate </w:t>
      </w:r>
      <w:r w:rsidR="00B07E94">
        <w:rPr>
          <w:rFonts w:ascii="Times New Roman" w:hAnsi="Times New Roman" w:cs="Times New Roman"/>
          <w:sz w:val="24"/>
          <w:szCs w:val="24"/>
          <w:lang w:val="en-GB"/>
        </w:rPr>
        <w:t>is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 xml:space="preserve"> equal to at least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0.5, provided that they 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>were awarded an academic bonu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or publications in international peer-reviewed 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>scientific</w:t>
      </w:r>
      <w:r w:rsidR="009925F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journal</w:t>
      </w:r>
      <w:r w:rsidR="009C3211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>Tier 3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academic 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>bonu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);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>2.3.3. Full-time HSE students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 xml:space="preserve"> (including doctoral students)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.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2.4. HSE Academic Fund Programme 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>provides financing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to: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ab/>
        <w:t xml:space="preserve">2.4.1. Full-time researchers employed at HSE and 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>its</w:t>
      </w:r>
      <w:r w:rsidR="009925F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regional campuses (primary place of employment);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ab/>
        <w:t xml:space="preserve">2.4.2. </w:t>
      </w:r>
      <w:r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Full-tim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staff of project-based learning laboratories at HSE and 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>its</w:t>
      </w:r>
      <w:r w:rsidR="009925F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regional campuses (primary place of employment);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ab/>
        <w:t xml:space="preserve">2.4.3. Full-time staff </w:t>
      </w:r>
      <w:r w:rsidR="00A45645">
        <w:rPr>
          <w:rFonts w:ascii="Times New Roman" w:hAnsi="Times New Roman" w:cs="Times New Roman"/>
          <w:sz w:val="24"/>
          <w:szCs w:val="24"/>
          <w:lang w:val="en-GB"/>
        </w:rPr>
        <w:t>employed at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925F1" w:rsidRPr="00906D1E">
        <w:rPr>
          <w:rFonts w:ascii="Times New Roman" w:hAnsi="Times New Roman" w:cs="Times New Roman"/>
          <w:sz w:val="24"/>
          <w:szCs w:val="24"/>
          <w:lang w:val="en-GB"/>
        </w:rPr>
        <w:t>University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>-wide</w:t>
      </w:r>
      <w:r w:rsidR="009925F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subdivisions and HSE joint departments, </w:t>
      </w:r>
      <w:r w:rsidR="00C54ED4">
        <w:rPr>
          <w:rFonts w:ascii="Times New Roman" w:hAnsi="Times New Roman" w:cs="Times New Roman"/>
          <w:sz w:val="24"/>
          <w:szCs w:val="24"/>
          <w:lang w:val="en-GB"/>
        </w:rPr>
        <w:t>that</w:t>
      </w:r>
      <w:r w:rsidR="00C54ED4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925F1">
        <w:rPr>
          <w:rFonts w:ascii="Times New Roman" w:hAnsi="Times New Roman" w:cs="Times New Roman"/>
          <w:sz w:val="24"/>
          <w:szCs w:val="24"/>
          <w:lang w:val="en-GB"/>
        </w:rPr>
        <w:t>do not belong to an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HSE faculty, on </w:t>
      </w:r>
      <w:r w:rsidR="00A45645">
        <w:rPr>
          <w:rFonts w:ascii="Times New Roman" w:hAnsi="Times New Roman" w:cs="Times New Roman"/>
          <w:sz w:val="24"/>
          <w:szCs w:val="24"/>
          <w:lang w:val="en-GB"/>
        </w:rPr>
        <w:t xml:space="preserve">academic staff </w:t>
      </w:r>
      <w:r w:rsidR="00A45645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positions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(primary place of employment);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ab/>
        <w:t xml:space="preserve">2.4.4. </w:t>
      </w:r>
      <w:r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Full-tim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staff of the School of Foreign Languages, </w:t>
      </w:r>
      <w:r w:rsidR="0032642F">
        <w:rPr>
          <w:rFonts w:ascii="Times New Roman" w:hAnsi="Times New Roman" w:cs="Times New Roman"/>
          <w:sz w:val="24"/>
          <w:szCs w:val="24"/>
          <w:lang w:val="en-GB"/>
        </w:rPr>
        <w:t xml:space="preserve">who are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mployed on </w:t>
      </w:r>
      <w:r w:rsidR="00A45645">
        <w:rPr>
          <w:rFonts w:ascii="Times New Roman" w:hAnsi="Times New Roman" w:cs="Times New Roman"/>
          <w:sz w:val="24"/>
          <w:szCs w:val="24"/>
          <w:lang w:val="en-GB"/>
        </w:rPr>
        <w:t xml:space="preserve">academic staff </w:t>
      </w:r>
      <w:r w:rsidR="00A45645" w:rsidRPr="00906D1E">
        <w:rPr>
          <w:rFonts w:ascii="Times New Roman" w:hAnsi="Times New Roman" w:cs="Times New Roman"/>
          <w:sz w:val="24"/>
          <w:szCs w:val="24"/>
          <w:lang w:val="en-GB"/>
        </w:rPr>
        <w:t>position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(primary place of employment);</w:t>
      </w:r>
    </w:p>
    <w:p w:rsidR="00906D1E" w:rsidRPr="00906D1E" w:rsidRDefault="00C54ED4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2.4.5. </w:t>
      </w:r>
      <w:r w:rsidR="00906D1E"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Full-time</w:t>
      </w:r>
      <w:r w:rsidR="00906D1E" w:rsidRPr="00380AF8">
        <w:rPr>
          <w:rFonts w:ascii="Times New Roman" w:hAnsi="Times New Roman" w:cs="Times New Roman"/>
          <w:sz w:val="24"/>
          <w:szCs w:val="24"/>
          <w:lang w:val="en-GB"/>
        </w:rPr>
        <w:t xml:space="preserve"> staff of HSE regional </w:t>
      </w:r>
      <w:proofErr w:type="gramStart"/>
      <w:r w:rsidR="00906D1E" w:rsidRPr="00380AF8">
        <w:rPr>
          <w:rFonts w:ascii="Times New Roman" w:hAnsi="Times New Roman" w:cs="Times New Roman"/>
          <w:sz w:val="24"/>
          <w:szCs w:val="24"/>
          <w:lang w:val="en-GB"/>
        </w:rPr>
        <w:t>campuses,</w:t>
      </w:r>
      <w:proofErr w:type="gramEnd"/>
      <w:r w:rsidR="00906D1E" w:rsidRPr="00380AF8">
        <w:rPr>
          <w:rFonts w:ascii="Times New Roman" w:hAnsi="Times New Roman" w:cs="Times New Roman"/>
          <w:sz w:val="24"/>
          <w:szCs w:val="24"/>
          <w:lang w:val="en-GB"/>
        </w:rPr>
        <w:t xml:space="preserve"> employed on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cademic staff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positions</w:t>
      </w:r>
      <w:r w:rsidR="00906D1E" w:rsidRPr="00380AF8">
        <w:rPr>
          <w:rFonts w:ascii="Times New Roman" w:hAnsi="Times New Roman" w:cs="Times New Roman"/>
          <w:sz w:val="24"/>
          <w:szCs w:val="24"/>
          <w:lang w:val="en-GB"/>
        </w:rPr>
        <w:t xml:space="preserve"> (primary place of employment);</w:t>
      </w:r>
    </w:p>
    <w:p w:rsidR="00906D1E" w:rsidRPr="00906D1E" w:rsidRDefault="00C54ED4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>2.4.6. HSE full-time administrative and manage</w:t>
      </w:r>
      <w:r>
        <w:rPr>
          <w:rFonts w:ascii="Times New Roman" w:hAnsi="Times New Roman" w:cs="Times New Roman"/>
          <w:sz w:val="24"/>
          <w:szCs w:val="24"/>
          <w:lang w:val="en-GB"/>
        </w:rPr>
        <w:t>rial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staff, including staff of HSE regional campuses (primary place of employment), as well as full-time </w:t>
      </w:r>
      <w:r>
        <w:rPr>
          <w:rFonts w:ascii="Times New Roman" w:hAnsi="Times New Roman" w:cs="Times New Roman"/>
          <w:sz w:val="24"/>
          <w:szCs w:val="24"/>
          <w:lang w:val="en-GB"/>
        </w:rPr>
        <w:t>academic staff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whose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TE </w:t>
      </w:r>
      <w:r>
        <w:rPr>
          <w:rFonts w:ascii="Times New Roman" w:hAnsi="Times New Roman" w:cs="Times New Roman"/>
          <w:sz w:val="24"/>
          <w:szCs w:val="24"/>
          <w:lang w:val="en-GB"/>
        </w:rPr>
        <w:t>rate equals to at least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06D1E"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¼,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provided that they </w:t>
      </w:r>
      <w:r>
        <w:rPr>
          <w:rFonts w:ascii="Times New Roman" w:hAnsi="Times New Roman" w:cs="Times New Roman"/>
          <w:sz w:val="24"/>
          <w:szCs w:val="24"/>
          <w:lang w:val="en-GB"/>
        </w:rPr>
        <w:t>were granted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an academic </w:t>
      </w:r>
      <w:r>
        <w:rPr>
          <w:rFonts w:ascii="Times New Roman" w:hAnsi="Times New Roman" w:cs="Times New Roman"/>
          <w:sz w:val="24"/>
          <w:szCs w:val="24"/>
          <w:lang w:val="en-GB"/>
        </w:rPr>
        <w:t>bonus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of any level;</w:t>
      </w:r>
    </w:p>
    <w:p w:rsidR="00906D1E" w:rsidRPr="00906D1E" w:rsidRDefault="00906D1E" w:rsidP="00906D1E">
      <w:pPr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>Full-time students of HSE regional campuses</w:t>
      </w:r>
      <w:r w:rsidR="00C54ED4">
        <w:rPr>
          <w:rFonts w:ascii="Times New Roman" w:hAnsi="Times New Roman" w:cs="Times New Roman"/>
          <w:sz w:val="24"/>
          <w:szCs w:val="24"/>
          <w:lang w:val="en-GB"/>
        </w:rPr>
        <w:t xml:space="preserve"> (including doctoral students)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2.5. </w:t>
      </w:r>
      <w:r w:rsidR="00C54ED4">
        <w:rPr>
          <w:rFonts w:ascii="Times New Roman" w:hAnsi="Times New Roman" w:cs="Times New Roman"/>
          <w:sz w:val="24"/>
          <w:szCs w:val="24"/>
          <w:lang w:val="en-GB"/>
        </w:rPr>
        <w:t>F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inancing shall not be provided to the following staff categories: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ab/>
        <w:t xml:space="preserve">2.5.1. PhD holders hired to HSE </w:t>
      </w:r>
      <w:r w:rsidR="00756133">
        <w:rPr>
          <w:rFonts w:ascii="Times New Roman" w:hAnsi="Times New Roman" w:cs="Times New Roman"/>
          <w:sz w:val="24"/>
          <w:szCs w:val="24"/>
          <w:lang w:val="en-GB"/>
        </w:rPr>
        <w:t>via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international recruitment procedures;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ab/>
        <w:t xml:space="preserve">2.5.2. HSE Rector, HSE Academic </w:t>
      </w:r>
      <w:r w:rsidR="0075613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upervisor, HSE President, HSE First Vice Rectors, senior directors,  directors coordinating respective </w:t>
      </w:r>
      <w:r w:rsidR="00756133">
        <w:rPr>
          <w:rFonts w:ascii="Times New Roman" w:hAnsi="Times New Roman" w:cs="Times New Roman"/>
          <w:sz w:val="24"/>
          <w:szCs w:val="24"/>
          <w:lang w:val="en-GB"/>
        </w:rPr>
        <w:t xml:space="preserve">areas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of HSE operations, directors of HSE regional campuses;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ab/>
        <w:t xml:space="preserve">2.5.3. </w:t>
      </w:r>
      <w:proofErr w:type="gramStart"/>
      <w:r w:rsidRPr="00906D1E">
        <w:rPr>
          <w:rFonts w:ascii="Times New Roman" w:hAnsi="Times New Roman" w:cs="Times New Roman"/>
          <w:sz w:val="24"/>
          <w:szCs w:val="24"/>
          <w:lang w:val="en-GB"/>
        </w:rPr>
        <w:t>for</w:t>
      </w:r>
      <w:proofErr w:type="gramEnd"/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3 (three) years</w:t>
      </w:r>
      <w:r w:rsidR="00BC7670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to HSE staff or </w:t>
      </w:r>
      <w:r w:rsidR="00756133">
        <w:rPr>
          <w:rFonts w:ascii="Times New Roman" w:hAnsi="Times New Roman" w:cs="Times New Roman"/>
          <w:sz w:val="24"/>
          <w:szCs w:val="24"/>
          <w:lang w:val="en-GB"/>
        </w:rPr>
        <w:t>supervisors</w:t>
      </w:r>
      <w:r w:rsidR="00D47410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project</w:t>
      </w:r>
      <w:r w:rsidR="00D47410">
        <w:rPr>
          <w:rFonts w:ascii="Times New Roman" w:hAnsi="Times New Roman" w:cs="Times New Roman"/>
          <w:sz w:val="24"/>
          <w:szCs w:val="24"/>
          <w:lang w:val="en-GB"/>
        </w:rPr>
        <w:t>s that hav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been implemented by a research team, if they showed unsatisfactory results upon completion of projects which had been supported in the framework of competitions of HSE Academic Fund Programme.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2.6. Applicants from among </w:t>
      </w:r>
      <w:r w:rsidR="00756133">
        <w:rPr>
          <w:rFonts w:ascii="Times New Roman" w:hAnsi="Times New Roman" w:cs="Times New Roman"/>
          <w:sz w:val="24"/>
          <w:szCs w:val="24"/>
          <w:lang w:val="en-GB"/>
        </w:rPr>
        <w:t>researchers employed at HS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international laboratories shall be entitled </w:t>
      </w:r>
      <w:r w:rsidR="00BC7670">
        <w:rPr>
          <w:rFonts w:ascii="Times New Roman" w:hAnsi="Times New Roman" w:cs="Times New Roman"/>
          <w:sz w:val="24"/>
          <w:szCs w:val="24"/>
          <w:lang w:val="en-GB"/>
        </w:rPr>
        <w:t>obtain financing for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1 (one) international business trip per annum at the expense of HSE Academic Fund Programme, provided that the topic of </w:t>
      </w:r>
      <w:r w:rsidR="00756133">
        <w:rPr>
          <w:rFonts w:ascii="Times New Roman" w:hAnsi="Times New Roman" w:cs="Times New Roman"/>
          <w:sz w:val="24"/>
          <w:szCs w:val="24"/>
          <w:lang w:val="en-GB"/>
        </w:rPr>
        <w:t>given academic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event does not correspond to </w:t>
      </w:r>
      <w:r w:rsidR="00D00AAA">
        <w:rPr>
          <w:rFonts w:ascii="Times New Roman" w:hAnsi="Times New Roman" w:cs="Times New Roman"/>
          <w:sz w:val="24"/>
          <w:szCs w:val="24"/>
          <w:lang w:val="en-GB"/>
        </w:rPr>
        <w:t>this lab’s research</w:t>
      </w:r>
      <w:r w:rsidR="00D00AAA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area, or in case the laboratory’s budget allocated for financing the academic mobility has been exhausted.   </w:t>
      </w:r>
    </w:p>
    <w:p w:rsidR="00906D1E" w:rsidRPr="00906D1E" w:rsidRDefault="00906D1E" w:rsidP="00906D1E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2.7. </w:t>
      </w:r>
      <w:r w:rsidR="00D00AAA">
        <w:rPr>
          <w:rFonts w:ascii="Times New Roman" w:hAnsi="Times New Roman" w:cs="Times New Roman"/>
          <w:sz w:val="24"/>
          <w:szCs w:val="24"/>
          <w:lang w:val="en-GB"/>
        </w:rPr>
        <w:t>I</w:t>
      </w:r>
      <w:r w:rsidR="00D00AAA" w:rsidRPr="00906D1E">
        <w:rPr>
          <w:rFonts w:ascii="Times New Roman" w:hAnsi="Times New Roman" w:cs="Times New Roman"/>
          <w:sz w:val="24"/>
          <w:szCs w:val="24"/>
          <w:lang w:val="en-GB"/>
        </w:rPr>
        <w:t>n exceptional cases</w:t>
      </w:r>
      <w:r w:rsidR="00D00AAA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D00AAA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00AAA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D00AAA" w:rsidRPr="00906D1E">
        <w:rPr>
          <w:rFonts w:ascii="Times New Roman" w:hAnsi="Times New Roman" w:cs="Times New Roman"/>
          <w:sz w:val="24"/>
          <w:szCs w:val="24"/>
          <w:lang w:val="en-GB"/>
        </w:rPr>
        <w:t>pplication</w:t>
      </w:r>
      <w:r w:rsidR="00D00AAA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D00AAA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which have been rejected by the academic committee of </w:t>
      </w:r>
      <w:r w:rsidR="00D00AAA">
        <w:rPr>
          <w:rFonts w:ascii="Times New Roman" w:hAnsi="Times New Roman" w:cs="Times New Roman"/>
          <w:sz w:val="24"/>
          <w:szCs w:val="24"/>
          <w:lang w:val="en-GB"/>
        </w:rPr>
        <w:t xml:space="preserve">an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HSE faculty can be </w:t>
      </w:r>
      <w:r w:rsidR="00D00AAA">
        <w:rPr>
          <w:rFonts w:ascii="Times New Roman" w:hAnsi="Times New Roman" w:cs="Times New Roman"/>
          <w:sz w:val="24"/>
          <w:szCs w:val="24"/>
          <w:lang w:val="en-GB"/>
        </w:rPr>
        <w:t xml:space="preserve">re-submitted for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review </w:t>
      </w:r>
      <w:r w:rsidR="00D00AAA">
        <w:rPr>
          <w:rFonts w:ascii="Times New Roman" w:hAnsi="Times New Roman" w:cs="Times New Roman"/>
          <w:sz w:val="24"/>
          <w:szCs w:val="24"/>
          <w:lang w:val="en-GB"/>
        </w:rPr>
        <w:t>by th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HSE Academic Fund Programme (provided there is enough time </w:t>
      </w:r>
      <w:r w:rsidR="00D00AAA">
        <w:rPr>
          <w:rFonts w:ascii="Times New Roman" w:hAnsi="Times New Roman" w:cs="Times New Roman"/>
          <w:sz w:val="24"/>
          <w:szCs w:val="24"/>
          <w:lang w:val="en-GB"/>
        </w:rPr>
        <w:t>to complete all required</w:t>
      </w:r>
      <w:r w:rsidR="00D00AAA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xpert review procedures, pursuant to these Regulations). Exceptional cases shall be </w:t>
      </w:r>
      <w:r w:rsidR="00CA1F3F">
        <w:rPr>
          <w:rFonts w:ascii="Times New Roman" w:hAnsi="Times New Roman" w:cs="Times New Roman"/>
          <w:sz w:val="24"/>
          <w:szCs w:val="24"/>
          <w:lang w:val="en-GB"/>
        </w:rPr>
        <w:t>pre-approved</w:t>
      </w:r>
      <w:r w:rsidR="00CA1F3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by the Bureau of the Council of HSE Academic Fund Programme (hereafter, the Bureau of the Academic Fund Council), upon agreement with the academic committee of </w:t>
      </w:r>
      <w:r w:rsidR="00CA1F3F">
        <w:rPr>
          <w:rFonts w:ascii="Times New Roman" w:hAnsi="Times New Roman" w:cs="Times New Roman"/>
          <w:sz w:val="24"/>
          <w:szCs w:val="24"/>
          <w:lang w:val="en-GB"/>
        </w:rPr>
        <w:t xml:space="preserve">an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HSE faculty (hereafter, the committee).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3. APPLICATION </w:t>
      </w:r>
      <w:r w:rsidR="00CA1F3F" w:rsidRPr="00906D1E">
        <w:rPr>
          <w:rFonts w:ascii="Times New Roman" w:hAnsi="Times New Roman" w:cs="Times New Roman"/>
          <w:b/>
          <w:sz w:val="24"/>
          <w:szCs w:val="24"/>
          <w:lang w:val="en-GB"/>
        </w:rPr>
        <w:t>REQUIREMENTS</w:t>
      </w:r>
      <w:r w:rsidR="00CA1F3F">
        <w:rPr>
          <w:rFonts w:ascii="Times New Roman" w:hAnsi="Times New Roman" w:cs="Times New Roman"/>
          <w:b/>
          <w:sz w:val="24"/>
          <w:szCs w:val="24"/>
          <w:lang w:val="en-GB"/>
        </w:rPr>
        <w:t>,</w:t>
      </w:r>
      <w:r w:rsidR="00CA1F3F" w:rsidRPr="00906D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PROCEDURES AND DEADLINES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bookmarkStart w:id="4" w:name="Time_information"/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1. </w:t>
      </w:r>
      <w:bookmarkEnd w:id="4"/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he application for financing shall be submitted by the applicant via his/her personal account on HSE corporate website (portal). Personal accounts can be accessed </w:t>
      </w:r>
      <w:r w:rsidR="00CA1F3F">
        <w:rPr>
          <w:rFonts w:ascii="Times New Roman" w:hAnsi="Times New Roman" w:cs="Times New Roman"/>
          <w:sz w:val="24"/>
          <w:szCs w:val="24"/>
          <w:lang w:val="en-GB"/>
        </w:rPr>
        <w:t>at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http://www.hse.ru/user. A password and </w:t>
      </w:r>
      <w:r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usernam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(login) fo</w:t>
      </w:r>
      <w:r w:rsidR="008A0E84">
        <w:rPr>
          <w:rFonts w:ascii="Times New Roman" w:hAnsi="Times New Roman" w:cs="Times New Roman"/>
          <w:sz w:val="24"/>
          <w:szCs w:val="24"/>
          <w:lang w:val="en-GB"/>
        </w:rPr>
        <w:t xml:space="preserve">r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personal account</w:t>
      </w:r>
      <w:r w:rsidR="008A0E84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shall be </w:t>
      </w:r>
      <w:r w:rsidR="00BC7670">
        <w:rPr>
          <w:rFonts w:ascii="Times New Roman" w:hAnsi="Times New Roman" w:cs="Times New Roman"/>
          <w:sz w:val="24"/>
          <w:szCs w:val="24"/>
          <w:lang w:val="en-GB"/>
        </w:rPr>
        <w:t>assigned</w:t>
      </w:r>
      <w:r w:rsidR="00BC7670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o HSE staff and students upon their personal request </w:t>
      </w:r>
      <w:r w:rsidR="00CA1F3F">
        <w:rPr>
          <w:rFonts w:ascii="Times New Roman" w:hAnsi="Times New Roman" w:cs="Times New Roman"/>
          <w:sz w:val="24"/>
          <w:szCs w:val="24"/>
          <w:lang w:val="en-GB"/>
        </w:rPr>
        <w:t xml:space="preserve">submitted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by email </w:t>
      </w:r>
      <w:r w:rsidR="00CA1F3F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CA1F3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he Information and Editorial Unit of HSE Online Media </w:t>
      </w:r>
      <w:r w:rsidR="008A0E84">
        <w:rPr>
          <w:rFonts w:ascii="Times New Roman" w:hAnsi="Times New Roman" w:cs="Times New Roman"/>
          <w:sz w:val="24"/>
          <w:szCs w:val="24"/>
          <w:lang w:val="en-GB"/>
        </w:rPr>
        <w:t>Unit at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portal@hse.ru.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2. An application can be submitted at any time throughout the calendar year.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bookmarkStart w:id="5" w:name="Documents"/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3. The number of applications which can be submitted by </w:t>
      </w:r>
      <w:r w:rsidR="008A4546">
        <w:rPr>
          <w:rFonts w:ascii="Times New Roman" w:hAnsi="Times New Roman" w:cs="Times New Roman"/>
          <w:sz w:val="24"/>
          <w:szCs w:val="24"/>
          <w:lang w:val="en-GB"/>
        </w:rPr>
        <w:t>an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applicant during the year, the number of applications per 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 xml:space="preserve">one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, 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 xml:space="preserve">as well as the </w:t>
      </w:r>
      <w:r w:rsidR="008A0E84">
        <w:rPr>
          <w:rFonts w:ascii="Times New Roman" w:hAnsi="Times New Roman" w:cs="Times New Roman"/>
          <w:sz w:val="24"/>
          <w:szCs w:val="24"/>
          <w:lang w:val="en-GB"/>
        </w:rPr>
        <w:t>permitted size of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inancing </w:t>
      </w:r>
      <w:r w:rsidR="008A0E84"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one trip depending on the region (country) shall be fixed annually 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>based on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the total amount of funds allocated from HSE centralised budget for financing participation in 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>academic</w:t>
      </w:r>
      <w:r w:rsidR="008B4879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s: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3.1. By the Committee 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>at HS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F645C" w:rsidRPr="00906D1E">
        <w:rPr>
          <w:rFonts w:ascii="Times New Roman" w:hAnsi="Times New Roman" w:cs="Times New Roman"/>
          <w:sz w:val="24"/>
          <w:szCs w:val="24"/>
          <w:lang w:val="en-GB"/>
        </w:rPr>
        <w:t>facult</w:t>
      </w:r>
      <w:r w:rsidR="007F645C">
        <w:rPr>
          <w:rFonts w:ascii="Times New Roman" w:hAnsi="Times New Roman" w:cs="Times New Roman"/>
          <w:sz w:val="24"/>
          <w:szCs w:val="24"/>
          <w:lang w:val="en-GB"/>
        </w:rPr>
        <w:t>ie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;  </w:t>
      </w:r>
    </w:p>
    <w:p w:rsidR="00906D1E" w:rsidRPr="00906D1E" w:rsidRDefault="008B4879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3.3.2. 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By the Bureau of the Academic Fund Council - </w:t>
      </w:r>
      <w:r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06D1E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HSE Academic Fund Programme.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4. Applications shall be reviewed in the order of their submission, irrespective </w:t>
      </w:r>
      <w:r w:rsidR="004F5382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he applicant’s title, position and age.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5. If 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8B4879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presentation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>/report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has been prepared by co-authors, the application can be submitted by only one author, upon their 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 xml:space="preserve">prior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mutual agreement.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6. An application for taking part in international </w:t>
      </w:r>
      <w:r w:rsidR="008B4879">
        <w:rPr>
          <w:rFonts w:ascii="Times New Roman" w:hAnsi="Times New Roman" w:cs="Times New Roman"/>
          <w:sz w:val="24"/>
          <w:szCs w:val="24"/>
          <w:lang w:val="en-GB"/>
        </w:rPr>
        <w:t>academic</w:t>
      </w:r>
      <w:r w:rsidR="008B4879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s abroad and in the CIS countries shall be submitted by the applicant no later than in 45 days before the date of the event.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>3.7. An application for taking part in a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 xml:space="preserve">n academic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event in Russia shall be submitted by the applicant no later than in 30 days before the date of the event.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8. The following details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>must be specified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in the </w:t>
      </w:r>
      <w:bookmarkEnd w:id="5"/>
      <w:r w:rsidRPr="00906D1E">
        <w:rPr>
          <w:rFonts w:ascii="Times New Roman" w:hAnsi="Times New Roman" w:cs="Times New Roman"/>
          <w:sz w:val="24"/>
          <w:szCs w:val="24"/>
          <w:lang w:val="en-GB"/>
        </w:rPr>
        <w:t>application: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8.1. Information about the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>academic</w:t>
      </w:r>
      <w:r w:rsidR="00C0357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 and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>its</w:t>
      </w:r>
      <w:r w:rsidR="00C0357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host organisation,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>including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ull official name of the event, the venue and dates of the event,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 xml:space="preserve">links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o the website of the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>academic</w:t>
      </w:r>
      <w:r w:rsidR="00C03571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 and the host organisation, name of the chairperson of the </w:t>
      </w:r>
      <w:r w:rsidR="007F645C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organizing committee,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>tentativ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number of participants,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 xml:space="preserve">supported by documents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specified in sub-paragraph 3.9 hereof;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>3.8.2. The title of the applicant’s article (report) in the language of the event and in Russia</w:t>
      </w:r>
      <w:r w:rsidR="00EB4FD2">
        <w:rPr>
          <w:rFonts w:ascii="Times New Roman" w:hAnsi="Times New Roman" w:cs="Times New Roman"/>
          <w:sz w:val="24"/>
          <w:szCs w:val="24"/>
          <w:lang w:val="en-GB"/>
        </w:rPr>
        <w:t>n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, with related attachments,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 xml:space="preserve">as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specified in sub-paragraph 3.9 hereof;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8.3. Information in regards to the </w:t>
      </w:r>
      <w:r w:rsidR="00C03571">
        <w:rPr>
          <w:rFonts w:ascii="Times New Roman" w:hAnsi="Times New Roman" w:cs="Times New Roman"/>
          <w:sz w:val="24"/>
          <w:szCs w:val="24"/>
          <w:lang w:val="en-GB"/>
        </w:rPr>
        <w:t>size of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inancing requested by the applicant, pursuant to the University’s official spending </w:t>
      </w:r>
      <w:r w:rsidR="007664D0">
        <w:rPr>
          <w:rFonts w:ascii="Times New Roman" w:hAnsi="Times New Roman" w:cs="Times New Roman"/>
          <w:sz w:val="24"/>
          <w:szCs w:val="24"/>
          <w:lang w:val="en-GB"/>
        </w:rPr>
        <w:t>polici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s;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8.4. Information in regards to other sources of financing </w:t>
      </w:r>
      <w:r w:rsidR="00E3660F">
        <w:rPr>
          <w:rFonts w:ascii="Times New Roman" w:hAnsi="Times New Roman" w:cs="Times New Roman"/>
          <w:sz w:val="24"/>
          <w:szCs w:val="24"/>
          <w:lang w:val="en-GB"/>
        </w:rPr>
        <w:t>along with</w:t>
      </w:r>
      <w:r w:rsidR="00E3660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specific details, if the </w:t>
      </w:r>
      <w:r w:rsidR="00E3660F">
        <w:rPr>
          <w:rFonts w:ascii="Times New Roman" w:hAnsi="Times New Roman" w:cs="Times New Roman"/>
          <w:sz w:val="24"/>
          <w:szCs w:val="24"/>
          <w:lang w:val="en-GB"/>
        </w:rPr>
        <w:t>requested amount exceeds the standard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3660F">
        <w:rPr>
          <w:rFonts w:ascii="Times New Roman" w:hAnsi="Times New Roman" w:cs="Times New Roman"/>
          <w:sz w:val="24"/>
          <w:szCs w:val="24"/>
          <w:lang w:val="en-GB"/>
        </w:rPr>
        <w:t xml:space="preserve">size of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financing.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9. The following documents </w:t>
      </w:r>
      <w:r w:rsidR="00E3660F">
        <w:rPr>
          <w:rFonts w:ascii="Times New Roman" w:hAnsi="Times New Roman" w:cs="Times New Roman"/>
          <w:sz w:val="24"/>
          <w:szCs w:val="24"/>
          <w:lang w:val="en-GB"/>
        </w:rPr>
        <w:t>must</w:t>
      </w:r>
      <w:r w:rsidR="00E3660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be attached to the application: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9.1. An original or a copy of the invitation to the event, specifying the time and venue of the event, financial conditions for participants, as well as information </w:t>
      </w:r>
      <w:r w:rsidR="00E3660F">
        <w:rPr>
          <w:rFonts w:ascii="Times New Roman" w:hAnsi="Times New Roman" w:cs="Times New Roman"/>
          <w:sz w:val="24"/>
          <w:szCs w:val="24"/>
          <w:lang w:val="en-GB"/>
        </w:rPr>
        <w:t>regarding the place of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the applicant’s report</w:t>
      </w:r>
      <w:r w:rsidR="007F645C">
        <w:rPr>
          <w:rFonts w:ascii="Times New Roman" w:hAnsi="Times New Roman" w:cs="Times New Roman"/>
          <w:sz w:val="24"/>
          <w:szCs w:val="24"/>
          <w:lang w:val="en-GB"/>
        </w:rPr>
        <w:t>/presentation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in the </w:t>
      </w:r>
      <w:r w:rsidR="00E3660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programme, specifying the author’s name, title and type of the report, and the author’s affiliation (if the author is expected to make a presentation);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9.2. The full programme of the </w:t>
      </w:r>
      <w:r w:rsidR="00E3660F">
        <w:rPr>
          <w:rFonts w:ascii="Times New Roman" w:hAnsi="Times New Roman" w:cs="Times New Roman"/>
          <w:sz w:val="24"/>
          <w:szCs w:val="24"/>
          <w:lang w:val="en-GB"/>
        </w:rPr>
        <w:t>academic</w:t>
      </w:r>
      <w:r w:rsidR="00E3660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. A preliminary programme of the event can be provided if all details in regards to the host organisation, the organizing committee, 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>links</w:t>
      </w:r>
      <w:r w:rsidR="00EE69B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o the website of the 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>academic</w:t>
      </w:r>
      <w:r w:rsidR="00EE69B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, etc. are available, 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the final version of the programme or link to 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EE69B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related website 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>shall</w:t>
      </w:r>
      <w:r w:rsidR="00EE69B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be presented upon the participant’s  return;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9.3. An article (report) written in the language of the event, if the applicant plans to deliver a report at the event; </w:t>
      </w:r>
      <w:r w:rsidR="00EE69B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poster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presentation, if 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EE69B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poster is going to be presented;</w:t>
      </w:r>
    </w:p>
    <w:p w:rsidR="00906D1E" w:rsidRPr="00906D1E" w:rsidRDefault="00906D1E" w:rsidP="00906D1E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3.9.4. </w:t>
      </w:r>
      <w:r w:rsidR="000A769B">
        <w:rPr>
          <w:rFonts w:ascii="Times New Roman" w:hAnsi="Times New Roman" w:cs="Times New Roman"/>
          <w:noProof/>
          <w:sz w:val="24"/>
          <w:szCs w:val="24"/>
          <w:lang w:val="en-GB"/>
        </w:rPr>
        <w:t>The r</w:t>
      </w:r>
      <w:r w:rsidR="00EE69BF"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ationale</w:t>
      </w:r>
      <w:r w:rsidR="00EE69B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for taking part in the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 xml:space="preserve"> given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event (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>for poster presentation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:rsidR="00906D1E" w:rsidRPr="00906D1E" w:rsidRDefault="00906D1E" w:rsidP="00906D1E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b/>
          <w:sz w:val="24"/>
          <w:szCs w:val="24"/>
          <w:lang w:val="en-GB"/>
        </w:rPr>
        <w:t xml:space="preserve">4. APPLICATIONS SELECTION PROCEDURE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1. </w:t>
      </w:r>
      <w:r w:rsidR="007F645C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pplication</w:t>
      </w:r>
      <w:r w:rsidR="007F645C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accepted for consideration shall be submitted for expert review. The expert review shall be conducted: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1.1. </w:t>
      </w:r>
      <w:proofErr w:type="gramStart"/>
      <w:r w:rsidR="00A3097C">
        <w:rPr>
          <w:rFonts w:ascii="Times New Roman" w:hAnsi="Times New Roman" w:cs="Times New Roman"/>
          <w:sz w:val="24"/>
          <w:szCs w:val="24"/>
          <w:lang w:val="en-GB"/>
        </w:rPr>
        <w:t>at</w:t>
      </w:r>
      <w:proofErr w:type="gramEnd"/>
      <w:r w:rsidR="00A3097C">
        <w:rPr>
          <w:rFonts w:ascii="Times New Roman" w:hAnsi="Times New Roman" w:cs="Times New Roman"/>
          <w:sz w:val="24"/>
          <w:szCs w:val="24"/>
          <w:lang w:val="en-GB"/>
        </w:rPr>
        <w:t xml:space="preserve"> HSE</w:t>
      </w:r>
      <w:r w:rsidR="00A3097C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acult</w:t>
      </w:r>
      <w:r w:rsidR="00A3097C">
        <w:rPr>
          <w:rFonts w:ascii="Times New Roman" w:hAnsi="Times New Roman" w:cs="Times New Roman"/>
          <w:sz w:val="24"/>
          <w:szCs w:val="24"/>
          <w:lang w:val="en-GB"/>
        </w:rPr>
        <w:t xml:space="preserve">ies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– by Committee’s members or, if necessary, other specialists 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>from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HSE or other external organisations;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1.2. </w:t>
      </w:r>
      <w:proofErr w:type="gramStart"/>
      <w:r w:rsidR="00EE69BF">
        <w:rPr>
          <w:rFonts w:ascii="Times New Roman" w:hAnsi="Times New Roman" w:cs="Times New Roman"/>
          <w:sz w:val="24"/>
          <w:szCs w:val="24"/>
          <w:lang w:val="en-GB"/>
        </w:rPr>
        <w:t>for</w:t>
      </w:r>
      <w:proofErr w:type="gramEnd"/>
      <w:r w:rsidR="00EE69B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HSE Academic Fund </w:t>
      </w:r>
      <w:r w:rsidR="00F535EC">
        <w:rPr>
          <w:rFonts w:ascii="Times New Roman" w:hAnsi="Times New Roman" w:cs="Times New Roman"/>
          <w:sz w:val="24"/>
          <w:szCs w:val="24"/>
          <w:lang w:val="en-GB"/>
        </w:rPr>
        <w:t>P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rogramme – by coordinators of 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 xml:space="preserve">relevant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research </w:t>
      </w:r>
      <w:r w:rsidR="00EE69BF">
        <w:rPr>
          <w:rFonts w:ascii="Times New Roman" w:hAnsi="Times New Roman" w:cs="Times New Roman"/>
          <w:sz w:val="24"/>
          <w:szCs w:val="24"/>
          <w:lang w:val="en-GB"/>
        </w:rPr>
        <w:t>area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pursuant to the Regulations on Coordinators of Research </w:t>
      </w:r>
      <w:r w:rsidR="00892173">
        <w:rPr>
          <w:rFonts w:ascii="Times New Roman" w:hAnsi="Times New Roman" w:cs="Times New Roman"/>
          <w:sz w:val="24"/>
          <w:szCs w:val="24"/>
          <w:lang w:val="en-GB"/>
        </w:rPr>
        <w:t>Area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, who </w:t>
      </w:r>
      <w:r w:rsidR="00892173">
        <w:rPr>
          <w:rFonts w:ascii="Times New Roman" w:hAnsi="Times New Roman" w:cs="Times New Roman"/>
          <w:sz w:val="24"/>
          <w:szCs w:val="24"/>
          <w:lang w:val="en-GB"/>
        </w:rPr>
        <w:t xml:space="preserve">are commissioned by HSE to perform </w:t>
      </w:r>
      <w:r w:rsidR="00892173"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expert</w:t>
      </w:r>
      <w:r w:rsidR="00892173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review</w:t>
      </w:r>
      <w:r w:rsidR="000A769B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892173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892173"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projects</w:t>
      </w:r>
      <w:r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2. The expert review shall be completed within 10 (ten) working days. The information in regards to the expert review </w:t>
      </w:r>
      <w:r w:rsidR="00892173">
        <w:rPr>
          <w:rFonts w:ascii="Times New Roman" w:hAnsi="Times New Roman" w:cs="Times New Roman"/>
          <w:sz w:val="24"/>
          <w:szCs w:val="24"/>
          <w:lang w:val="en-GB"/>
        </w:rPr>
        <w:t xml:space="preserve">process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and the contents of applications </w:t>
      </w:r>
      <w:r w:rsidRPr="00380AF8">
        <w:rPr>
          <w:rFonts w:ascii="Times New Roman" w:hAnsi="Times New Roman" w:cs="Times New Roman"/>
          <w:noProof/>
          <w:sz w:val="24"/>
          <w:szCs w:val="24"/>
          <w:lang w:val="en-GB"/>
        </w:rPr>
        <w:t>i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strictly confidential.  Expert opinions </w:t>
      </w:r>
      <w:r w:rsidR="00892173">
        <w:rPr>
          <w:rFonts w:ascii="Times New Roman" w:hAnsi="Times New Roman" w:cs="Times New Roman"/>
          <w:sz w:val="24"/>
          <w:szCs w:val="24"/>
          <w:lang w:val="en-GB"/>
        </w:rPr>
        <w:t>regarding</w:t>
      </w:r>
      <w:r w:rsidR="00892173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the projects can be provided to applicants at their request </w:t>
      </w:r>
      <w:r w:rsidR="00892173">
        <w:rPr>
          <w:rFonts w:ascii="Times New Roman" w:hAnsi="Times New Roman" w:cs="Times New Roman"/>
          <w:sz w:val="24"/>
          <w:szCs w:val="24"/>
          <w:lang w:val="en-GB"/>
        </w:rPr>
        <w:t xml:space="preserve">(no </w:t>
      </w:r>
      <w:r w:rsidR="00A3097C">
        <w:rPr>
          <w:rFonts w:ascii="Times New Roman" w:hAnsi="Times New Roman" w:cs="Times New Roman"/>
          <w:sz w:val="24"/>
          <w:szCs w:val="24"/>
          <w:lang w:val="en-GB"/>
        </w:rPr>
        <w:t xml:space="preserve">personal </w:t>
      </w:r>
      <w:r w:rsidR="00892173">
        <w:rPr>
          <w:rFonts w:ascii="Times New Roman" w:hAnsi="Times New Roman" w:cs="Times New Roman"/>
          <w:sz w:val="24"/>
          <w:szCs w:val="24"/>
          <w:lang w:val="en-GB"/>
        </w:rPr>
        <w:t xml:space="preserve">details </w:t>
      </w:r>
      <w:r w:rsidR="00A3097C">
        <w:rPr>
          <w:rFonts w:ascii="Times New Roman" w:hAnsi="Times New Roman" w:cs="Times New Roman"/>
          <w:sz w:val="24"/>
          <w:szCs w:val="24"/>
          <w:lang w:val="en-GB"/>
        </w:rPr>
        <w:t>about</w:t>
      </w:r>
      <w:r w:rsidR="00892173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experts</w:t>
      </w:r>
      <w:r w:rsidR="00892173">
        <w:rPr>
          <w:rFonts w:ascii="Times New Roman" w:hAnsi="Times New Roman" w:cs="Times New Roman"/>
          <w:sz w:val="24"/>
          <w:szCs w:val="24"/>
          <w:lang w:val="en-GB"/>
        </w:rPr>
        <w:t xml:space="preserve"> shall be provided)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3. The decision to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approv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the application and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relevant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inancing or reject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based on results of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an</w:t>
      </w:r>
      <w:r w:rsidR="00CE0423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expert review shall be made by: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3.1. The Committee – </w:t>
      </w:r>
      <w:r w:rsidR="00A3097C">
        <w:rPr>
          <w:rFonts w:ascii="Times New Roman" w:hAnsi="Times New Roman" w:cs="Times New Roman"/>
          <w:sz w:val="24"/>
          <w:szCs w:val="24"/>
          <w:lang w:val="en-GB"/>
        </w:rPr>
        <w:t>at HSE</w:t>
      </w:r>
      <w:r w:rsidR="00A3097C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acult</w:t>
      </w:r>
      <w:r w:rsidR="00A3097C">
        <w:rPr>
          <w:rFonts w:ascii="Times New Roman" w:hAnsi="Times New Roman" w:cs="Times New Roman"/>
          <w:sz w:val="24"/>
          <w:szCs w:val="24"/>
          <w:lang w:val="en-GB"/>
        </w:rPr>
        <w:t>ie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;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3.2. By the Bureau of the Academic Fund Council -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CE0423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HSE Academic Fund Programme. 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4. The applicant shall be informed about the decision to provide the financing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and shall receive</w:t>
      </w:r>
      <w:r w:rsidR="00CE0423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an extract from the related minutes on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approval of his/her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application and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allocation of</w:t>
      </w:r>
      <w:r w:rsidR="00CE0423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funds for taking part in </w:t>
      </w:r>
      <w:r w:rsidR="00A3097C">
        <w:rPr>
          <w:rFonts w:ascii="Times New Roman" w:hAnsi="Times New Roman" w:cs="Times New Roman"/>
          <w:sz w:val="24"/>
          <w:szCs w:val="24"/>
          <w:lang w:val="en-GB"/>
        </w:rPr>
        <w:t>an</w:t>
      </w:r>
      <w:r w:rsidR="00A3097C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academic</w:t>
      </w:r>
      <w:r w:rsidR="00CE0423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 within 3 (three) working days after the date 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>when a respectiv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decision</w:t>
      </w:r>
      <w:r w:rsidR="00CE0423">
        <w:rPr>
          <w:rFonts w:ascii="Times New Roman" w:hAnsi="Times New Roman" w:cs="Times New Roman"/>
          <w:sz w:val="24"/>
          <w:szCs w:val="24"/>
          <w:lang w:val="en-GB"/>
        </w:rPr>
        <w:t xml:space="preserve"> was made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5. </w:t>
      </w:r>
      <w:r w:rsidR="003C667F">
        <w:rPr>
          <w:rFonts w:ascii="Times New Roman" w:hAnsi="Times New Roman" w:cs="Times New Roman"/>
          <w:sz w:val="24"/>
          <w:szCs w:val="24"/>
          <w:lang w:val="en-GB"/>
        </w:rPr>
        <w:t>Further</w:t>
      </w:r>
      <w:r w:rsidR="003C667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information </w:t>
      </w:r>
      <w:r w:rsidR="003C667F">
        <w:rPr>
          <w:rFonts w:ascii="Times New Roman" w:hAnsi="Times New Roman" w:cs="Times New Roman"/>
          <w:sz w:val="24"/>
          <w:szCs w:val="24"/>
          <w:lang w:val="en-GB"/>
        </w:rPr>
        <w:t>with respect to participation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in the </w:t>
      </w:r>
      <w:r w:rsidR="003C667F">
        <w:rPr>
          <w:rFonts w:ascii="Times New Roman" w:hAnsi="Times New Roman" w:cs="Times New Roman"/>
          <w:sz w:val="24"/>
          <w:szCs w:val="24"/>
          <w:lang w:val="en-GB"/>
        </w:rPr>
        <w:t>academic</w:t>
      </w:r>
      <w:r w:rsidR="003C667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vent prepared in a free format, as well as files with a presentation, article and (or) report, shall be submitted by the applicant within 2 (two) weeks </w:t>
      </w:r>
      <w:r w:rsidR="003C667F">
        <w:rPr>
          <w:rFonts w:ascii="Times New Roman" w:hAnsi="Times New Roman" w:cs="Times New Roman"/>
          <w:sz w:val="24"/>
          <w:szCs w:val="24"/>
          <w:lang w:val="en-GB"/>
        </w:rPr>
        <w:t>after the end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of the event (depending on the source of financing):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5.1. to the </w:t>
      </w:r>
      <w:r w:rsidR="003C667F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3C667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xecutive </w:t>
      </w:r>
      <w:r w:rsidR="003C667F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ecretary of the </w:t>
      </w:r>
      <w:r w:rsidR="003C667F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ommittee </w:t>
      </w:r>
      <w:r w:rsidR="003C667F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3097C">
        <w:rPr>
          <w:rFonts w:ascii="Times New Roman" w:hAnsi="Times New Roman" w:cs="Times New Roman"/>
          <w:sz w:val="24"/>
          <w:szCs w:val="24"/>
          <w:lang w:val="en-GB"/>
        </w:rPr>
        <w:t>at HSE</w:t>
      </w:r>
      <w:r w:rsidR="00A3097C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facult</w:t>
      </w:r>
      <w:r w:rsidR="00A3097C">
        <w:rPr>
          <w:rFonts w:ascii="Times New Roman" w:hAnsi="Times New Roman" w:cs="Times New Roman"/>
          <w:sz w:val="24"/>
          <w:szCs w:val="24"/>
          <w:lang w:val="en-GB"/>
        </w:rPr>
        <w:t>ies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;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4.3.2. </w:t>
      </w:r>
      <w:proofErr w:type="gramStart"/>
      <w:r w:rsidR="003C667F">
        <w:rPr>
          <w:rFonts w:ascii="Times New Roman" w:hAnsi="Times New Roman" w:cs="Times New Roman"/>
          <w:sz w:val="24"/>
          <w:szCs w:val="24"/>
          <w:lang w:val="en-GB"/>
        </w:rPr>
        <w:t>for</w:t>
      </w:r>
      <w:proofErr w:type="gramEnd"/>
      <w:r w:rsidR="003C667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HSE Academic Fund Programme - to the </w:t>
      </w:r>
      <w:r w:rsidR="003C667F" w:rsidRPr="00906D1E">
        <w:rPr>
          <w:rFonts w:ascii="Times New Roman" w:hAnsi="Times New Roman" w:cs="Times New Roman"/>
          <w:sz w:val="24"/>
          <w:szCs w:val="24"/>
          <w:lang w:val="en-GB"/>
        </w:rPr>
        <w:t xml:space="preserve">Office </w:t>
      </w:r>
      <w:r w:rsidR="003C667F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Academic Researc</w:t>
      </w:r>
      <w:r w:rsidR="00C96702">
        <w:rPr>
          <w:rFonts w:ascii="Times New Roman" w:hAnsi="Times New Roman" w:cs="Times New Roman"/>
          <w:sz w:val="24"/>
          <w:szCs w:val="24"/>
          <w:lang w:val="en-GB"/>
        </w:rPr>
        <w:t>h</w:t>
      </w:r>
      <w:r w:rsidRPr="00906D1E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906D1E" w:rsidRPr="00906D1E" w:rsidRDefault="00906D1E" w:rsidP="00906D1E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B07E94" w:rsidRPr="00906D1E" w:rsidRDefault="00B07E94" w:rsidP="00906D1E">
      <w:pPr>
        <w:rPr>
          <w:lang w:val="en-GB"/>
        </w:rPr>
      </w:pPr>
    </w:p>
    <w:sectPr w:rsidR="00B07E94" w:rsidRPr="00906D1E" w:rsidSect="00B07E94">
      <w:headerReference w:type="default" r:id="rId8"/>
      <w:pgSz w:w="11906" w:h="16838"/>
      <w:pgMar w:top="851" w:right="851" w:bottom="851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7E94" w:rsidRDefault="00B07E94">
      <w:pPr>
        <w:spacing w:after="0" w:line="240" w:lineRule="auto"/>
      </w:pPr>
      <w:r>
        <w:separator/>
      </w:r>
    </w:p>
  </w:endnote>
  <w:endnote w:type="continuationSeparator" w:id="0">
    <w:p w:rsidR="00B07E94" w:rsidRDefault="00B07E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7E94" w:rsidRDefault="00B07E94">
      <w:pPr>
        <w:spacing w:after="0" w:line="240" w:lineRule="auto"/>
      </w:pPr>
      <w:r>
        <w:separator/>
      </w:r>
    </w:p>
  </w:footnote>
  <w:footnote w:type="continuationSeparator" w:id="0">
    <w:p w:rsidR="00B07E94" w:rsidRDefault="00B07E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7E94" w:rsidRDefault="00B07E94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A42B07">
      <w:rPr>
        <w:noProof/>
      </w:rPr>
      <w:t>5</w:t>
    </w:r>
    <w:r>
      <w:fldChar w:fldCharType="end"/>
    </w:r>
  </w:p>
  <w:p w:rsidR="00B07E94" w:rsidRDefault="00B07E94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81EC5"/>
    <w:multiLevelType w:val="multilevel"/>
    <w:tmpl w:val="49A807A0"/>
    <w:lvl w:ilvl="0">
      <w:start w:val="2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cs="Times New Roman" w:hint="default"/>
      </w:rPr>
    </w:lvl>
    <w:lvl w:ilvl="1">
      <w:start w:val="4"/>
      <w:numFmt w:val="decimal"/>
      <w:lvlText w:val="%1.%2."/>
      <w:lvlJc w:val="left"/>
      <w:pPr>
        <w:tabs>
          <w:tab w:val="num" w:pos="1072"/>
        </w:tabs>
        <w:ind w:left="1072" w:hanging="720"/>
      </w:pPr>
      <w:rPr>
        <w:rFonts w:cs="Times New Roman" w:hint="default"/>
      </w:rPr>
    </w:lvl>
    <w:lvl w:ilvl="2">
      <w:start w:val="7"/>
      <w:numFmt w:val="decimal"/>
      <w:lvlText w:val="%1.%2.%3."/>
      <w:lvlJc w:val="left"/>
      <w:pPr>
        <w:tabs>
          <w:tab w:val="num" w:pos="1424"/>
        </w:tabs>
        <w:ind w:left="142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36"/>
        </w:tabs>
        <w:ind w:left="2136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488"/>
        </w:tabs>
        <w:ind w:left="2488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00"/>
        </w:tabs>
        <w:ind w:left="320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52"/>
        </w:tabs>
        <w:ind w:left="3552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264"/>
        </w:tabs>
        <w:ind w:left="4264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16"/>
        </w:tabs>
        <w:ind w:left="4616" w:hanging="1800"/>
      </w:pPr>
      <w:rPr>
        <w:rFonts w:cs="Times New Roman" w:hint="default"/>
      </w:rPr>
    </w:lvl>
  </w:abstractNum>
  <w:abstractNum w:abstractNumId="1">
    <w:nsid w:val="4FAD6D39"/>
    <w:multiLevelType w:val="multilevel"/>
    <w:tmpl w:val="004A63E0"/>
    <w:lvl w:ilvl="0">
      <w:start w:val="1"/>
      <w:numFmt w:val="decimal"/>
      <w:lvlText w:val="%1."/>
      <w:lvlJc w:val="left"/>
      <w:pPr>
        <w:ind w:left="705" w:hanging="705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2">
    <w:nsid w:val="5C405320"/>
    <w:multiLevelType w:val="hybridMultilevel"/>
    <w:tmpl w:val="2E6644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9ED4EAE"/>
    <w:multiLevelType w:val="hybridMultilevel"/>
    <w:tmpl w:val="721CFC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0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tTS1NLI0MDAxMzNX0lEKTi0uzszPAykwqgUAqXVlMiwAAAA="/>
  </w:docVars>
  <w:rsids>
    <w:rsidRoot w:val="004F572E"/>
    <w:rsid w:val="00066318"/>
    <w:rsid w:val="000A769B"/>
    <w:rsid w:val="000B2632"/>
    <w:rsid w:val="0012742C"/>
    <w:rsid w:val="001B652D"/>
    <w:rsid w:val="00283EBD"/>
    <w:rsid w:val="0032642F"/>
    <w:rsid w:val="00372629"/>
    <w:rsid w:val="00380AF8"/>
    <w:rsid w:val="003C667F"/>
    <w:rsid w:val="004F5382"/>
    <w:rsid w:val="004F572E"/>
    <w:rsid w:val="00554D83"/>
    <w:rsid w:val="00756133"/>
    <w:rsid w:val="007664D0"/>
    <w:rsid w:val="007F645C"/>
    <w:rsid w:val="00892173"/>
    <w:rsid w:val="008A0E84"/>
    <w:rsid w:val="008A4546"/>
    <w:rsid w:val="008B4879"/>
    <w:rsid w:val="00906D1E"/>
    <w:rsid w:val="009925F1"/>
    <w:rsid w:val="009C3211"/>
    <w:rsid w:val="009D283A"/>
    <w:rsid w:val="009F4018"/>
    <w:rsid w:val="00A3097C"/>
    <w:rsid w:val="00A42B07"/>
    <w:rsid w:val="00A45645"/>
    <w:rsid w:val="00B07E94"/>
    <w:rsid w:val="00BB4A39"/>
    <w:rsid w:val="00BC7670"/>
    <w:rsid w:val="00C03571"/>
    <w:rsid w:val="00C07FAB"/>
    <w:rsid w:val="00C54ED4"/>
    <w:rsid w:val="00C770E1"/>
    <w:rsid w:val="00C96702"/>
    <w:rsid w:val="00CA1F3F"/>
    <w:rsid w:val="00CE0423"/>
    <w:rsid w:val="00D00AAA"/>
    <w:rsid w:val="00D47410"/>
    <w:rsid w:val="00D71800"/>
    <w:rsid w:val="00E079CD"/>
    <w:rsid w:val="00E3660F"/>
    <w:rsid w:val="00E96F89"/>
    <w:rsid w:val="00EB4FD2"/>
    <w:rsid w:val="00EE69BF"/>
    <w:rsid w:val="00F535EC"/>
    <w:rsid w:val="00F94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572E"/>
    <w:pPr>
      <w:ind w:left="720"/>
      <w:contextualSpacing/>
    </w:pPr>
  </w:style>
  <w:style w:type="paragraph" w:styleId="a4">
    <w:name w:val="header"/>
    <w:basedOn w:val="a"/>
    <w:link w:val="a5"/>
    <w:uiPriority w:val="99"/>
    <w:rsid w:val="00906D1E"/>
    <w:pPr>
      <w:tabs>
        <w:tab w:val="center" w:pos="4677"/>
        <w:tab w:val="right" w:pos="9355"/>
      </w:tabs>
    </w:pPr>
    <w:rPr>
      <w:rFonts w:ascii="Calibri" w:eastAsia="Times New Roman" w:hAnsi="Calibri" w:cs="Times New Roman"/>
      <w:lang w:val="en-GB" w:eastAsia="en-GB"/>
    </w:rPr>
  </w:style>
  <w:style w:type="character" w:customStyle="1" w:styleId="a5">
    <w:name w:val="Верхний колонтитул Знак"/>
    <w:basedOn w:val="a0"/>
    <w:link w:val="a4"/>
    <w:uiPriority w:val="99"/>
    <w:rsid w:val="00906D1E"/>
    <w:rPr>
      <w:rFonts w:ascii="Calibri" w:eastAsia="Times New Roman" w:hAnsi="Calibri" w:cs="Times New Roman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572E"/>
    <w:pPr>
      <w:ind w:left="720"/>
      <w:contextualSpacing/>
    </w:pPr>
  </w:style>
  <w:style w:type="paragraph" w:styleId="a4">
    <w:name w:val="header"/>
    <w:basedOn w:val="a"/>
    <w:link w:val="a5"/>
    <w:uiPriority w:val="99"/>
    <w:rsid w:val="00906D1E"/>
    <w:pPr>
      <w:tabs>
        <w:tab w:val="center" w:pos="4677"/>
        <w:tab w:val="right" w:pos="9355"/>
      </w:tabs>
    </w:pPr>
    <w:rPr>
      <w:rFonts w:ascii="Calibri" w:eastAsia="Times New Roman" w:hAnsi="Calibri" w:cs="Times New Roman"/>
      <w:lang w:val="en-GB" w:eastAsia="en-GB"/>
    </w:rPr>
  </w:style>
  <w:style w:type="character" w:customStyle="1" w:styleId="a5">
    <w:name w:val="Верхний колонтитул Знак"/>
    <w:basedOn w:val="a0"/>
    <w:link w:val="a4"/>
    <w:uiPriority w:val="99"/>
    <w:rsid w:val="00906D1E"/>
    <w:rPr>
      <w:rFonts w:ascii="Calibri" w:eastAsia="Times New Roman" w:hAnsi="Calibri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14</Words>
  <Characters>9206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2</cp:revision>
  <dcterms:created xsi:type="dcterms:W3CDTF">2018-09-11T13:48:00Z</dcterms:created>
  <dcterms:modified xsi:type="dcterms:W3CDTF">2018-09-11T13:48:00Z</dcterms:modified>
</cp:coreProperties>
</file>